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07562" w14:textId="2D5D9353" w:rsidR="00FA1154" w:rsidRDefault="004D6100" w:rsidP="009B71A0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</w:t>
      </w:r>
      <w:r w:rsidRPr="004D6100">
        <w:rPr>
          <w:b/>
          <w:bCs/>
          <w:sz w:val="32"/>
          <w:szCs w:val="32"/>
        </w:rPr>
        <w:t>ook</w:t>
      </w:r>
      <w:r>
        <w:rPr>
          <w:b/>
          <w:bCs/>
          <w:sz w:val="32"/>
          <w:szCs w:val="32"/>
        </w:rPr>
        <w:t xml:space="preserve"> </w:t>
      </w:r>
      <w:r w:rsidRPr="004D6100">
        <w:rPr>
          <w:b/>
          <w:bCs/>
          <w:sz w:val="32"/>
          <w:szCs w:val="32"/>
        </w:rPr>
        <w:t>tickets demo</w:t>
      </w:r>
      <w:r w:rsidR="001A6923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part 1 </w:t>
      </w:r>
    </w:p>
    <w:p w14:paraId="4C115B78" w14:textId="751BF5DB" w:rsidR="009B71A0" w:rsidRDefault="009B71A0" w:rsidP="00957DC6">
      <w:pPr>
        <w:pStyle w:val="ListParagraph"/>
        <w:numPr>
          <w:ilvl w:val="0"/>
          <w:numId w:val="1"/>
        </w:numPr>
      </w:pPr>
      <w:r>
        <w:t xml:space="preserve">Create a database called </w:t>
      </w:r>
      <w:proofErr w:type="spellStart"/>
      <w:r w:rsidR="001A6923" w:rsidRPr="006B718B">
        <w:rPr>
          <w:b/>
          <w:bCs/>
          <w:sz w:val="24"/>
          <w:szCs w:val="24"/>
        </w:rPr>
        <w:t>book</w:t>
      </w:r>
      <w:r w:rsidR="00B119A9" w:rsidRPr="006B718B">
        <w:rPr>
          <w:b/>
          <w:bCs/>
          <w:sz w:val="24"/>
          <w:szCs w:val="24"/>
        </w:rPr>
        <w:t>ticket</w:t>
      </w:r>
      <w:r w:rsidR="0099430B" w:rsidRPr="006B718B">
        <w:rPr>
          <w:b/>
          <w:bCs/>
          <w:sz w:val="24"/>
          <w:szCs w:val="24"/>
        </w:rPr>
        <w:t>db</w:t>
      </w:r>
      <w:proofErr w:type="spellEnd"/>
      <w:r>
        <w:t xml:space="preserve">, add </w:t>
      </w:r>
      <w:r w:rsidR="001A6923">
        <w:t>3</w:t>
      </w:r>
      <w:r>
        <w:t xml:space="preserve"> table</w:t>
      </w:r>
      <w:r w:rsidR="001A6923">
        <w:t>s</w:t>
      </w:r>
      <w:r>
        <w:t xml:space="preserve"> </w:t>
      </w:r>
      <w:r w:rsidR="009C6D26">
        <w:t>(customer, flight, ticket</w:t>
      </w:r>
      <w:r>
        <w:t>) with following attributes:</w:t>
      </w:r>
    </w:p>
    <w:p w14:paraId="3C18B7A0" w14:textId="169F6D4F" w:rsidR="009B71A0" w:rsidRDefault="00936C2A" w:rsidP="009B71A0">
      <w:r>
        <w:t>customer</w:t>
      </w:r>
      <w:r w:rsidR="00AB64BA">
        <w:t xml:space="preserve"> table</w:t>
      </w:r>
    </w:p>
    <w:p w14:paraId="45D8A10F" w14:textId="746FEEDF" w:rsidR="00E73F86" w:rsidRDefault="009E7B5A" w:rsidP="009B71A0">
      <w:r>
        <w:rPr>
          <w:noProof/>
        </w:rPr>
        <w:drawing>
          <wp:inline distT="0" distB="0" distL="0" distR="0" wp14:anchorId="052BE304" wp14:editId="63D1F110">
            <wp:extent cx="5731510" cy="1636395"/>
            <wp:effectExtent l="0" t="0" r="2540" b="190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E589" w14:textId="09598713" w:rsidR="009B71A0" w:rsidRDefault="00936C2A" w:rsidP="009B71A0">
      <w:r>
        <w:t>flight</w:t>
      </w:r>
      <w:r w:rsidR="00AB64BA">
        <w:t xml:space="preserve"> table</w:t>
      </w:r>
    </w:p>
    <w:p w14:paraId="3FC54CB3" w14:textId="4803BDA1" w:rsidR="00936C2A" w:rsidRDefault="000B0D1E" w:rsidP="009B71A0">
      <w:r>
        <w:rPr>
          <w:noProof/>
        </w:rPr>
        <w:drawing>
          <wp:inline distT="0" distB="0" distL="0" distR="0" wp14:anchorId="528EB2C3" wp14:editId="41866B8D">
            <wp:extent cx="5731510" cy="1892300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68596" w14:textId="3A4BE7A2" w:rsidR="003C042C" w:rsidRDefault="00936C2A" w:rsidP="00936C2A">
      <w:r>
        <w:t>ticket</w:t>
      </w:r>
      <w:r w:rsidR="00AB64BA">
        <w:t xml:space="preserve"> table</w:t>
      </w:r>
    </w:p>
    <w:p w14:paraId="1E68C893" w14:textId="65659979" w:rsidR="007A159D" w:rsidRDefault="00CF01B0" w:rsidP="00936C2A">
      <w:r>
        <w:rPr>
          <w:noProof/>
        </w:rPr>
        <w:drawing>
          <wp:inline distT="0" distB="0" distL="0" distR="0" wp14:anchorId="05BDB657" wp14:editId="0029B287">
            <wp:extent cx="5731510" cy="1873250"/>
            <wp:effectExtent l="0" t="0" r="254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AD009" w14:textId="15A29546" w:rsidR="009458C6" w:rsidRDefault="009458C6" w:rsidP="00936C2A"/>
    <w:p w14:paraId="19456923" w14:textId="5D2633FD" w:rsidR="00E427C5" w:rsidRDefault="00E427C5" w:rsidP="00936C2A"/>
    <w:p w14:paraId="1DA5517F" w14:textId="6A342DC8" w:rsidR="00E427C5" w:rsidRDefault="00E427C5" w:rsidP="00936C2A"/>
    <w:p w14:paraId="6ECD37C8" w14:textId="51E1E399" w:rsidR="00E427C5" w:rsidRDefault="00E427C5" w:rsidP="00936C2A"/>
    <w:p w14:paraId="61E54CCE" w14:textId="77777777" w:rsidR="00E427C5" w:rsidRDefault="00E427C5" w:rsidP="00936C2A"/>
    <w:p w14:paraId="3CDD28AE" w14:textId="7312AAE1" w:rsidR="003C042C" w:rsidRDefault="003C042C" w:rsidP="00957DC6">
      <w:pPr>
        <w:pStyle w:val="ListParagraph"/>
        <w:numPr>
          <w:ilvl w:val="0"/>
          <w:numId w:val="1"/>
        </w:numPr>
      </w:pPr>
      <w:r>
        <w:lastRenderedPageBreak/>
        <w:t xml:space="preserve">Add FK to </w:t>
      </w:r>
      <w:proofErr w:type="spellStart"/>
      <w:r>
        <w:t>customerID</w:t>
      </w:r>
      <w:proofErr w:type="spellEnd"/>
      <w:r>
        <w:t xml:space="preserve">, </w:t>
      </w:r>
      <w:proofErr w:type="spellStart"/>
      <w:r>
        <w:t>flightID</w:t>
      </w:r>
      <w:proofErr w:type="spellEnd"/>
      <w:r>
        <w:t xml:space="preserve"> </w:t>
      </w:r>
      <w:r w:rsidR="0099267A">
        <w:t>in the</w:t>
      </w:r>
      <w:r>
        <w:t xml:space="preserve"> </w:t>
      </w:r>
      <w:r w:rsidRPr="0078604A">
        <w:rPr>
          <w:b/>
          <w:bCs/>
        </w:rPr>
        <w:t>ticket</w:t>
      </w:r>
      <w:r>
        <w:t xml:space="preserve"> table</w:t>
      </w:r>
    </w:p>
    <w:p w14:paraId="2E326137" w14:textId="2ED66423" w:rsidR="002C337D" w:rsidRDefault="002C337D" w:rsidP="002C337D">
      <w:pPr>
        <w:pStyle w:val="ListParagraph"/>
      </w:pPr>
      <w:r>
        <w:t>Select ticket table &gt;&gt;Relation view</w:t>
      </w:r>
    </w:p>
    <w:p w14:paraId="71CC51BA" w14:textId="7ACC6737" w:rsidR="002C337D" w:rsidRDefault="00C17E29" w:rsidP="002C337D">
      <w:pPr>
        <w:pStyle w:val="ListParagrap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978927D" wp14:editId="6921F615">
            <wp:simplePos x="0" y="0"/>
            <wp:positionH relativeFrom="column">
              <wp:posOffset>413657</wp:posOffset>
            </wp:positionH>
            <wp:positionV relativeFrom="paragraph">
              <wp:posOffset>1797413</wp:posOffset>
            </wp:positionV>
            <wp:extent cx="5731510" cy="1209040"/>
            <wp:effectExtent l="0" t="0" r="2540" b="0"/>
            <wp:wrapNone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27C5">
        <w:rPr>
          <w:noProof/>
        </w:rPr>
        <w:drawing>
          <wp:inline distT="0" distB="0" distL="0" distR="0" wp14:anchorId="782C1323" wp14:editId="5C21BED3">
            <wp:extent cx="5731510" cy="17081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C078C" w14:textId="5BDAFA97" w:rsidR="003C042C" w:rsidRDefault="003C042C" w:rsidP="003C042C"/>
    <w:p w14:paraId="35CF20A3" w14:textId="6623E0D5" w:rsidR="00F35074" w:rsidRDefault="00F35074" w:rsidP="003C042C"/>
    <w:p w14:paraId="0975407F" w14:textId="593099AF" w:rsidR="00F35074" w:rsidRDefault="00F35074" w:rsidP="003C042C"/>
    <w:p w14:paraId="45089BED" w14:textId="77777777" w:rsidR="00C17E29" w:rsidRDefault="00C17E29" w:rsidP="003C042C"/>
    <w:p w14:paraId="7D006B90" w14:textId="0EA0AC8F" w:rsidR="00F35074" w:rsidRDefault="006D3484" w:rsidP="003C042C">
      <w:r>
        <w:rPr>
          <w:noProof/>
        </w:rPr>
        <w:drawing>
          <wp:anchor distT="0" distB="0" distL="114300" distR="114300" simplePos="0" relativeHeight="251660288" behindDoc="0" locked="0" layoutInCell="1" allowOverlap="1" wp14:anchorId="71B5EA9D" wp14:editId="38DF530A">
            <wp:simplePos x="0" y="0"/>
            <wp:positionH relativeFrom="column">
              <wp:posOffset>436033</wp:posOffset>
            </wp:positionH>
            <wp:positionV relativeFrom="paragraph">
              <wp:posOffset>230717</wp:posOffset>
            </wp:positionV>
            <wp:extent cx="5731510" cy="2931583"/>
            <wp:effectExtent l="0" t="0" r="2540" b="2540"/>
            <wp:wrapNone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7"/>
                    <a:stretch/>
                  </pic:blipFill>
                  <pic:spPr bwMode="auto">
                    <a:xfrm>
                      <a:off x="0" y="0"/>
                      <a:ext cx="5731510" cy="2931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C14456A" w14:textId="0B511FF2" w:rsidR="00694625" w:rsidRDefault="00694625" w:rsidP="003C042C"/>
    <w:p w14:paraId="4DBF297C" w14:textId="69D42D7C" w:rsidR="00694625" w:rsidRDefault="00694625" w:rsidP="003C042C"/>
    <w:p w14:paraId="61D44DF3" w14:textId="03CEA348" w:rsidR="00694625" w:rsidRDefault="00694625" w:rsidP="003C042C"/>
    <w:p w14:paraId="295AB41C" w14:textId="64812158" w:rsidR="006D3484" w:rsidRDefault="006D3484" w:rsidP="003C042C"/>
    <w:p w14:paraId="48E9115F" w14:textId="304C52A3" w:rsidR="006D3484" w:rsidRDefault="006D3484" w:rsidP="003C042C"/>
    <w:p w14:paraId="7B0B0AFB" w14:textId="71B1423B" w:rsidR="006D3484" w:rsidRDefault="006D3484" w:rsidP="003C042C"/>
    <w:p w14:paraId="3846C5CC" w14:textId="0E1F0066" w:rsidR="006D3484" w:rsidRDefault="006D3484" w:rsidP="003C042C"/>
    <w:p w14:paraId="565F0200" w14:textId="77777777" w:rsidR="006D3484" w:rsidRDefault="006D3484" w:rsidP="003C042C"/>
    <w:p w14:paraId="126A8956" w14:textId="2F013FCA" w:rsidR="00155F7C" w:rsidRDefault="00155F7C" w:rsidP="003C042C"/>
    <w:p w14:paraId="163FD3F7" w14:textId="67CAA82A" w:rsidR="00155F7C" w:rsidRDefault="00155F7C" w:rsidP="003C042C"/>
    <w:p w14:paraId="5FEA37AB" w14:textId="73B26DB0" w:rsidR="00155F7C" w:rsidRDefault="00155F7C" w:rsidP="003C042C"/>
    <w:p w14:paraId="491DAAE5" w14:textId="17848CF5" w:rsidR="009F23F6" w:rsidRDefault="00A73A5D" w:rsidP="00957DC6">
      <w:pPr>
        <w:pStyle w:val="ListParagraph"/>
        <w:numPr>
          <w:ilvl w:val="0"/>
          <w:numId w:val="1"/>
        </w:numPr>
      </w:pPr>
      <w:r>
        <w:t>You can use generate to generate sample datasets</w:t>
      </w:r>
      <w:r w:rsidR="00EF741E">
        <w:t xml:space="preserve"> from</w:t>
      </w:r>
    </w:p>
    <w:p w14:paraId="7038AC02" w14:textId="44695673" w:rsidR="009F0A65" w:rsidRDefault="00000000" w:rsidP="009F0A65">
      <w:pPr>
        <w:ind w:left="720"/>
      </w:pPr>
      <w:hyperlink r:id="rId13" w:history="1">
        <w:r w:rsidR="009F0A65" w:rsidRPr="009F0A65">
          <w:rPr>
            <w:rStyle w:val="Hyperlink"/>
          </w:rPr>
          <w:t>https://generatedata.com/</w:t>
        </w:r>
      </w:hyperlink>
    </w:p>
    <w:p w14:paraId="6FCDC7B1" w14:textId="552101A0" w:rsidR="009F0A65" w:rsidRPr="009F0A65" w:rsidRDefault="009F0A65" w:rsidP="009F0A65">
      <w:pPr>
        <w:ind w:left="720"/>
      </w:pPr>
      <w:r w:rsidRPr="009F0A65">
        <w:rPr>
          <w:noProof/>
        </w:rPr>
        <w:drawing>
          <wp:inline distT="0" distB="0" distL="0" distR="0" wp14:anchorId="6E484B90" wp14:editId="352CA0E2">
            <wp:extent cx="3913632" cy="1188814"/>
            <wp:effectExtent l="0" t="0" r="0" b="0"/>
            <wp:docPr id="6" name="Picture 5" descr="Graphical user interface,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6CCCB3F-9ED1-42F0-B88D-DC3C3F10BA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Graphical user interface, text&#10;&#10;Description automatically generated">
                      <a:extLst>
                        <a:ext uri="{FF2B5EF4-FFF2-40B4-BE49-F238E27FC236}">
                          <a16:creationId xmlns:a16="http://schemas.microsoft.com/office/drawing/2014/main" id="{36CCCB3F-9ED1-42F0-B88D-DC3C3F10BA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2480" cy="1194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55303" w14:textId="15DC95A4" w:rsidR="00A73A5D" w:rsidRDefault="00A73A5D" w:rsidP="00A73A5D"/>
    <w:p w14:paraId="4A656DAC" w14:textId="77777777" w:rsidR="006D3484" w:rsidRDefault="006D3484" w:rsidP="00A73A5D"/>
    <w:p w14:paraId="4B537CAC" w14:textId="65709685" w:rsidR="00694625" w:rsidRDefault="00445413" w:rsidP="007F1A66">
      <w:pPr>
        <w:pStyle w:val="ListParagraph"/>
        <w:numPr>
          <w:ilvl w:val="0"/>
          <w:numId w:val="1"/>
        </w:numPr>
      </w:pPr>
      <w:r>
        <w:t>Import the dataset to the database</w:t>
      </w:r>
    </w:p>
    <w:p w14:paraId="34E8F465" w14:textId="5365128E" w:rsidR="00F2503A" w:rsidRDefault="00EF741E" w:rsidP="00957DC6">
      <w:pPr>
        <w:pStyle w:val="ListParagraph"/>
        <w:numPr>
          <w:ilvl w:val="0"/>
          <w:numId w:val="1"/>
        </w:numPr>
      </w:pPr>
      <w:r>
        <w:t xml:space="preserve">Create a website folder </w:t>
      </w:r>
      <w:r w:rsidR="00E92293">
        <w:t xml:space="preserve">called </w:t>
      </w:r>
      <w:proofErr w:type="spellStart"/>
      <w:r w:rsidR="00E92293" w:rsidRPr="00E92293">
        <w:rPr>
          <w:b/>
          <w:bCs/>
          <w:color w:val="FF0000"/>
        </w:rPr>
        <w:t>booktickets</w:t>
      </w:r>
      <w:proofErr w:type="spellEnd"/>
      <w:r w:rsidR="00E92293" w:rsidRPr="00E92293">
        <w:rPr>
          <w:color w:val="FF0000"/>
        </w:rPr>
        <w:t xml:space="preserve"> </w:t>
      </w:r>
      <w:r>
        <w:t>in www and open with</w:t>
      </w:r>
      <w:r w:rsidR="00694625">
        <w:t xml:space="preserve"> </w:t>
      </w:r>
      <w:proofErr w:type="spellStart"/>
      <w:r w:rsidR="00694625">
        <w:t>VScode</w:t>
      </w:r>
      <w:proofErr w:type="spellEnd"/>
    </w:p>
    <w:p w14:paraId="67F487A8" w14:textId="77777777" w:rsidR="00F2503A" w:rsidRDefault="00F2503A" w:rsidP="00F2503A">
      <w:pPr>
        <w:pStyle w:val="ListParagraph"/>
      </w:pPr>
    </w:p>
    <w:p w14:paraId="18BD67D6" w14:textId="2F65CDCA" w:rsidR="00957DC6" w:rsidRDefault="00F2503A" w:rsidP="00957DC6">
      <w:pPr>
        <w:pStyle w:val="ListParagraph"/>
        <w:numPr>
          <w:ilvl w:val="0"/>
          <w:numId w:val="1"/>
        </w:numPr>
      </w:pPr>
      <w:r>
        <w:t>C</w:t>
      </w:r>
      <w:r w:rsidR="00957DC6">
        <w:t xml:space="preserve">reate a </w:t>
      </w:r>
      <w:proofErr w:type="spellStart"/>
      <w:r w:rsidR="00957DC6">
        <w:t>config.php</w:t>
      </w:r>
      <w:proofErr w:type="spellEnd"/>
      <w:r w:rsidR="00957DC6">
        <w:t xml:space="preserve"> file</w:t>
      </w:r>
    </w:p>
    <w:p w14:paraId="4C576A61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&lt;?</w:t>
      </w:r>
      <w:proofErr w:type="spellStart"/>
      <w:r w:rsidRPr="00046454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php</w:t>
      </w:r>
      <w:proofErr w:type="spellEnd"/>
    </w:p>
    <w:p w14:paraId="5098E5C0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//MySQL credentials</w:t>
      </w:r>
    </w:p>
    <w:p w14:paraId="14B2E0C7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define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proofErr w:type="spellStart"/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DBUSER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,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root</w:t>
      </w:r>
      <w:proofErr w:type="spellEnd"/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2D65E698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define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proofErr w:type="spellStart"/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DBPASSWORD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,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root</w:t>
      </w:r>
      <w:proofErr w:type="spellEnd"/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394C26D1" w14:textId="2BEDE6CD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define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DBDATABASE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,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r w:rsidR="009934A7" w:rsidRPr="009934A7">
        <w:t xml:space="preserve"> </w:t>
      </w:r>
      <w:proofErr w:type="spellStart"/>
      <w:r w:rsidR="00527A35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bookticket</w:t>
      </w:r>
      <w:r w:rsidR="005773DA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db</w:t>
      </w:r>
      <w:proofErr w:type="spellEnd"/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3979F259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define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DBHOST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,</w:t>
      </w:r>
      <w:r w:rsidRPr="00046454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127.0.0.1"</w:t>
      </w:r>
      <w:r w:rsidRP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165312AE" w14:textId="77777777" w:rsidR="00046454" w:rsidRPr="00046454" w:rsidRDefault="00046454" w:rsidP="000464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046454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?&gt;</w:t>
      </w:r>
    </w:p>
    <w:p w14:paraId="48264584" w14:textId="77777777" w:rsidR="00046454" w:rsidRDefault="00046454" w:rsidP="003773DA"/>
    <w:p w14:paraId="590EFE51" w14:textId="42E3EA6C" w:rsidR="003773DA" w:rsidRDefault="003773DA" w:rsidP="003773DA">
      <w:pPr>
        <w:pStyle w:val="ListParagraph"/>
        <w:numPr>
          <w:ilvl w:val="0"/>
          <w:numId w:val="1"/>
        </w:numPr>
      </w:pPr>
      <w:r>
        <w:t xml:space="preserve">Create a </w:t>
      </w:r>
      <w:proofErr w:type="spellStart"/>
      <w:r w:rsidR="00757832">
        <w:t>memberslisting</w:t>
      </w:r>
      <w:r>
        <w:t>.php</w:t>
      </w:r>
      <w:proofErr w:type="spellEnd"/>
      <w:r w:rsidR="006A0637">
        <w:t xml:space="preserve"> and check </w:t>
      </w:r>
      <w:r w:rsidR="00BF1A7F">
        <w:t xml:space="preserve">database </w:t>
      </w:r>
      <w:r w:rsidR="006A0637">
        <w:t>connection</w:t>
      </w:r>
    </w:p>
    <w:p w14:paraId="38D7A707" w14:textId="4879540B" w:rsidR="003773DA" w:rsidRDefault="003773DA" w:rsidP="003773DA">
      <w:pPr>
        <w:pStyle w:val="ListParagraph"/>
      </w:pPr>
    </w:p>
    <w:p w14:paraId="77EFE9DF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808080"/>
          <w:sz w:val="21"/>
          <w:szCs w:val="21"/>
          <w:lang w:eastAsia="en-NZ"/>
        </w:rPr>
        <w:t>&lt;</w:t>
      </w:r>
      <w:r w:rsidRPr="00B81D0F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body</w:t>
      </w:r>
      <w:r w:rsidRPr="00B81D0F">
        <w:rPr>
          <w:rFonts w:ascii="Consolas" w:eastAsia="Times New Roman" w:hAnsi="Consolas" w:cs="Times New Roman"/>
          <w:color w:val="808080"/>
          <w:sz w:val="21"/>
          <w:szCs w:val="21"/>
          <w:lang w:eastAsia="en-NZ"/>
        </w:rPr>
        <w:t>&gt;</w:t>
      </w:r>
    </w:p>
    <w:p w14:paraId="49EBFAC9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</w:t>
      </w:r>
      <w:r w:rsidRPr="00B81D0F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&lt;?</w:t>
      </w:r>
      <w:proofErr w:type="spellStart"/>
      <w:r w:rsidRPr="00B81D0F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php</w:t>
      </w:r>
      <w:proofErr w:type="spellEnd"/>
    </w:p>
    <w:p w14:paraId="7D00C4B6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C586C0"/>
          <w:sz w:val="21"/>
          <w:szCs w:val="21"/>
          <w:lang w:eastAsia="en-NZ"/>
        </w:rPr>
        <w:t>include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</w:t>
      </w:r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proofErr w:type="spellStart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config.php</w:t>
      </w:r>
      <w:proofErr w:type="spellEnd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; </w:t>
      </w:r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//load in any variables</w:t>
      </w:r>
    </w:p>
    <w:p w14:paraId="21877633" w14:textId="17FBDDCC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9CDCFE"/>
          <w:sz w:val="21"/>
          <w:szCs w:val="21"/>
          <w:lang w:eastAsia="en-NZ"/>
        </w:rPr>
        <w:t>$DBC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= </w:t>
      </w:r>
      <w:proofErr w:type="spellStart"/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mysqli_connect</w:t>
      </w:r>
      <w:proofErr w:type="spellEnd"/>
      <w:r w:rsidR="00046454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(</w:t>
      </w:r>
      <w:r w:rsidR="00046454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DBHOST</w:t>
      </w:r>
      <w:r w:rsidR="00B427D0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,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DBUSER, DBPASSWORD,DBDATABASE);</w:t>
      </w:r>
    </w:p>
    <w:p w14:paraId="64CE5492" w14:textId="77777777" w:rsidR="00B81D0F" w:rsidRPr="00B81D0F" w:rsidRDefault="00B81D0F" w:rsidP="00B81D0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</w:p>
    <w:p w14:paraId="5A8F6145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 xml:space="preserve">// The </w:t>
      </w:r>
      <w:proofErr w:type="spellStart"/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connect_errno</w:t>
      </w:r>
      <w:proofErr w:type="spellEnd"/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 xml:space="preserve"> / </w:t>
      </w:r>
      <w:proofErr w:type="spellStart"/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mysqli_connect_errno</w:t>
      </w:r>
      <w:proofErr w:type="spellEnd"/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 xml:space="preserve">() function returns </w:t>
      </w:r>
    </w:p>
    <w:p w14:paraId="4993740D" w14:textId="77106D99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// the error code from the last connection error, if any.</w:t>
      </w:r>
    </w:p>
    <w:p w14:paraId="38D7E459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//check connection</w:t>
      </w:r>
    </w:p>
    <w:p w14:paraId="4D600B10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C586C0"/>
          <w:sz w:val="21"/>
          <w:szCs w:val="21"/>
          <w:lang w:eastAsia="en-NZ"/>
        </w:rPr>
        <w:t>if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proofErr w:type="spellStart"/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mysqli_connect_errno</w:t>
      </w:r>
      <w:proofErr w:type="spellEnd"/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))</w:t>
      </w:r>
    </w:p>
    <w:p w14:paraId="789551C1" w14:textId="0B3FAB94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        {</w:t>
      </w:r>
    </w:p>
    <w:p w14:paraId="136E5D5D" w14:textId="35A85301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    </w:t>
      </w:r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echo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</w:t>
      </w:r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proofErr w:type="spellStart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Error:unable</w:t>
      </w:r>
      <w:proofErr w:type="spellEnd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 xml:space="preserve"> to connect to MYSQL."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.</w:t>
      </w:r>
      <w:proofErr w:type="spellStart"/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mysqli_connect_error</w:t>
      </w:r>
      <w:proofErr w:type="spellEnd"/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);</w:t>
      </w:r>
    </w:p>
    <w:p w14:paraId="0C008331" w14:textId="010FB080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    </w:t>
      </w:r>
      <w:r w:rsidRPr="00B81D0F">
        <w:rPr>
          <w:rFonts w:ascii="Consolas" w:eastAsia="Times New Roman" w:hAnsi="Consolas" w:cs="Times New Roman"/>
          <w:color w:val="C586C0"/>
          <w:sz w:val="21"/>
          <w:szCs w:val="21"/>
          <w:lang w:eastAsia="en-NZ"/>
        </w:rPr>
        <w:t>exit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;</w:t>
      </w:r>
    </w:p>
    <w:p w14:paraId="0AB5B071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        }</w:t>
      </w:r>
    </w:p>
    <w:p w14:paraId="671DC17D" w14:textId="2E6BB870" w:rsidR="00B61D7B" w:rsidRPr="00B61D7B" w:rsidRDefault="00B61D7B" w:rsidP="00B61D7B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 xml:space="preserve">  </w:t>
      </w:r>
      <w:r w:rsidRPr="00B61D7B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//Display the host info</w:t>
      </w:r>
      <w:r w:rsidR="00861C47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r</w:t>
      </w:r>
      <w:r w:rsidRPr="00B61D7B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mation</w:t>
      </w:r>
    </w:p>
    <w:p w14:paraId="37348EF5" w14:textId="0C5C64EE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echo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</w:t>
      </w:r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"</w:t>
      </w:r>
      <w:proofErr w:type="spellStart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>Connectted</w:t>
      </w:r>
      <w:proofErr w:type="spellEnd"/>
      <w:r w:rsidRPr="00B81D0F">
        <w:rPr>
          <w:rFonts w:ascii="Consolas" w:eastAsia="Times New Roman" w:hAnsi="Consolas" w:cs="Times New Roman"/>
          <w:color w:val="CE9178"/>
          <w:sz w:val="21"/>
          <w:szCs w:val="21"/>
          <w:lang w:eastAsia="en-NZ"/>
        </w:rPr>
        <w:t xml:space="preserve"> via"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 .</w:t>
      </w:r>
      <w:proofErr w:type="spellStart"/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mysqli_get_host_info</w:t>
      </w:r>
      <w:proofErr w:type="spellEnd"/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B81D0F">
        <w:rPr>
          <w:rFonts w:ascii="Consolas" w:eastAsia="Times New Roman" w:hAnsi="Consolas" w:cs="Times New Roman"/>
          <w:color w:val="9CDCFE"/>
          <w:sz w:val="21"/>
          <w:szCs w:val="21"/>
          <w:lang w:eastAsia="en-NZ"/>
        </w:rPr>
        <w:t>$DBC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765D1575" w14:textId="77777777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proofErr w:type="spellStart"/>
      <w:r w:rsidRPr="00B81D0F">
        <w:rPr>
          <w:rFonts w:ascii="Consolas" w:eastAsia="Times New Roman" w:hAnsi="Consolas" w:cs="Times New Roman"/>
          <w:color w:val="DCDCAA"/>
          <w:sz w:val="21"/>
          <w:szCs w:val="21"/>
          <w:lang w:eastAsia="en-NZ"/>
        </w:rPr>
        <w:t>mysqli_close</w:t>
      </w:r>
      <w:proofErr w:type="spellEnd"/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(</w:t>
      </w:r>
      <w:r w:rsidRPr="00B81D0F">
        <w:rPr>
          <w:rFonts w:ascii="Consolas" w:eastAsia="Times New Roman" w:hAnsi="Consolas" w:cs="Times New Roman"/>
          <w:color w:val="9CDCFE"/>
          <w:sz w:val="21"/>
          <w:szCs w:val="21"/>
          <w:lang w:eastAsia="en-NZ"/>
        </w:rPr>
        <w:t>$DBC</w:t>
      </w: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>);</w:t>
      </w:r>
    </w:p>
    <w:p w14:paraId="6C0D1C24" w14:textId="6BDF7981" w:rsidR="00B81D0F" w:rsidRPr="00B81D0F" w:rsidRDefault="00CE635A" w:rsidP="00C101AF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ab/>
      </w:r>
      <w:r w:rsidR="00C101A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ab/>
      </w:r>
      <w:r w:rsidRPr="00C101A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#</w:t>
      </w:r>
      <w:r w:rsidR="00C101AF" w:rsidRPr="00C101AF">
        <w:rPr>
          <w:rFonts w:ascii="Consolas" w:eastAsia="Times New Roman" w:hAnsi="Consolas" w:cs="Times New Roman"/>
          <w:color w:val="6A9955"/>
          <w:sz w:val="21"/>
          <w:szCs w:val="21"/>
          <w:lang w:eastAsia="en-NZ"/>
        </w:rPr>
        <w:t>----------</w:t>
      </w:r>
    </w:p>
    <w:p w14:paraId="4DFD8DFC" w14:textId="3D5B6546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  <w:t xml:space="preserve">        </w:t>
      </w:r>
      <w:r w:rsidRPr="00B81D0F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?&gt;</w:t>
      </w:r>
    </w:p>
    <w:p w14:paraId="133CCE99" w14:textId="7D6F3F5C" w:rsidR="00B81D0F" w:rsidRPr="00B81D0F" w:rsidRDefault="00B81D0F" w:rsidP="00B81D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NZ"/>
        </w:rPr>
      </w:pPr>
      <w:r w:rsidRPr="00B81D0F">
        <w:rPr>
          <w:rFonts w:ascii="Consolas" w:eastAsia="Times New Roman" w:hAnsi="Consolas" w:cs="Times New Roman"/>
          <w:color w:val="808080"/>
          <w:sz w:val="21"/>
          <w:szCs w:val="21"/>
          <w:lang w:eastAsia="en-NZ"/>
        </w:rPr>
        <w:t>&lt;/</w:t>
      </w:r>
      <w:r w:rsidRPr="00B81D0F">
        <w:rPr>
          <w:rFonts w:ascii="Consolas" w:eastAsia="Times New Roman" w:hAnsi="Consolas" w:cs="Times New Roman"/>
          <w:color w:val="569CD6"/>
          <w:sz w:val="21"/>
          <w:szCs w:val="21"/>
          <w:lang w:eastAsia="en-NZ"/>
        </w:rPr>
        <w:t>body</w:t>
      </w:r>
      <w:r w:rsidRPr="00B81D0F">
        <w:rPr>
          <w:rFonts w:ascii="Consolas" w:eastAsia="Times New Roman" w:hAnsi="Consolas" w:cs="Times New Roman"/>
          <w:color w:val="808080"/>
          <w:sz w:val="21"/>
          <w:szCs w:val="21"/>
          <w:lang w:eastAsia="en-NZ"/>
        </w:rPr>
        <w:t>&gt;</w:t>
      </w:r>
    </w:p>
    <w:p w14:paraId="6C2ED935" w14:textId="1ECE7317" w:rsidR="003773DA" w:rsidRDefault="003773DA" w:rsidP="003773DA">
      <w:pPr>
        <w:pStyle w:val="ListParagraph"/>
      </w:pPr>
    </w:p>
    <w:p w14:paraId="7121F2F9" w14:textId="762FD683" w:rsidR="00B81D0F" w:rsidRDefault="00B81D0F" w:rsidP="003773DA">
      <w:pPr>
        <w:pStyle w:val="ListParagraph"/>
      </w:pPr>
    </w:p>
    <w:p w14:paraId="63C9AC25" w14:textId="03C97C00" w:rsidR="00B81D0F" w:rsidRDefault="00B81D0F" w:rsidP="003773DA">
      <w:pPr>
        <w:pStyle w:val="ListParagraph"/>
      </w:pPr>
    </w:p>
    <w:p w14:paraId="3FF557DA" w14:textId="2A910469" w:rsidR="00B81D0F" w:rsidRDefault="00B81D0F" w:rsidP="006A0637">
      <w:pPr>
        <w:pStyle w:val="ListParagraph"/>
      </w:pPr>
    </w:p>
    <w:p w14:paraId="7BDEC5B5" w14:textId="244551A2" w:rsidR="00B81D0F" w:rsidRDefault="009208A3" w:rsidP="003773DA">
      <w:pPr>
        <w:pStyle w:val="ListParagraph"/>
      </w:pPr>
      <w:r w:rsidRPr="006A0637">
        <w:rPr>
          <w:noProof/>
        </w:rPr>
        <w:drawing>
          <wp:anchor distT="0" distB="0" distL="114300" distR="114300" simplePos="0" relativeHeight="251658240" behindDoc="0" locked="0" layoutInCell="1" allowOverlap="1" wp14:anchorId="00A80E95" wp14:editId="15758356">
            <wp:simplePos x="0" y="0"/>
            <wp:positionH relativeFrom="column">
              <wp:posOffset>843441</wp:posOffset>
            </wp:positionH>
            <wp:positionV relativeFrom="paragraph">
              <wp:posOffset>-193457</wp:posOffset>
            </wp:positionV>
            <wp:extent cx="3296903" cy="1419149"/>
            <wp:effectExtent l="0" t="0" r="0" b="0"/>
            <wp:wrapNone/>
            <wp:docPr id="4" name="Picture 3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18A3095-AD54-4971-91B7-23D5E9C8120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418A3095-AD54-4971-91B7-23D5E9C8120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307"/>
                    <a:stretch/>
                  </pic:blipFill>
                  <pic:spPr>
                    <a:xfrm>
                      <a:off x="0" y="0"/>
                      <a:ext cx="3296903" cy="14191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0309F5" w14:textId="46A1AF68" w:rsidR="00B81D0F" w:rsidRDefault="00B81D0F" w:rsidP="003773DA">
      <w:pPr>
        <w:pStyle w:val="ListParagraph"/>
      </w:pPr>
    </w:p>
    <w:p w14:paraId="43D2F37C" w14:textId="5F2775A8" w:rsidR="00B81D0F" w:rsidRDefault="00B81D0F" w:rsidP="003773DA">
      <w:pPr>
        <w:pStyle w:val="ListParagraph"/>
      </w:pPr>
    </w:p>
    <w:p w14:paraId="07D994E9" w14:textId="4132712E" w:rsidR="0006546A" w:rsidRDefault="0006546A" w:rsidP="003773DA">
      <w:pPr>
        <w:pStyle w:val="ListParagraph"/>
      </w:pPr>
    </w:p>
    <w:p w14:paraId="472CD6F0" w14:textId="1E3E9E3D" w:rsidR="0006546A" w:rsidRDefault="0006546A" w:rsidP="003773DA">
      <w:pPr>
        <w:pStyle w:val="ListParagraph"/>
      </w:pPr>
    </w:p>
    <w:p w14:paraId="634956F6" w14:textId="0F99FC2E" w:rsidR="0006546A" w:rsidRDefault="0006546A" w:rsidP="003773DA">
      <w:pPr>
        <w:pStyle w:val="ListParagraph"/>
      </w:pPr>
    </w:p>
    <w:p w14:paraId="14D39516" w14:textId="140B2BDC" w:rsidR="004F36C2" w:rsidRDefault="004F36C2" w:rsidP="00C101AF">
      <w:pPr>
        <w:pStyle w:val="ListParagraph"/>
      </w:pPr>
    </w:p>
    <w:p w14:paraId="4AFEC041" w14:textId="34AE55F3" w:rsidR="00723038" w:rsidRDefault="00723038" w:rsidP="00723038">
      <w:pPr>
        <w:pStyle w:val="ListParagraph"/>
        <w:numPr>
          <w:ilvl w:val="0"/>
          <w:numId w:val="1"/>
        </w:numPr>
      </w:pPr>
      <w:proofErr w:type="spellStart"/>
      <w:r>
        <w:lastRenderedPageBreak/>
        <w:t>register</w:t>
      </w:r>
      <w:r w:rsidR="00757832">
        <w:t>customer</w:t>
      </w:r>
      <w:r>
        <w:t>.php</w:t>
      </w:r>
      <w:proofErr w:type="spellEnd"/>
    </w:p>
    <w:p w14:paraId="4E286DA7" w14:textId="53F53187" w:rsidR="002D0058" w:rsidRDefault="002D0058" w:rsidP="006E3F21">
      <w:pPr>
        <w:pStyle w:val="ListParagraph"/>
        <w:numPr>
          <w:ilvl w:val="0"/>
          <w:numId w:val="1"/>
        </w:numPr>
      </w:pPr>
      <w:proofErr w:type="spellStart"/>
      <w:r>
        <w:t>ticketslisting.php</w:t>
      </w:r>
      <w:proofErr w:type="spellEnd"/>
    </w:p>
    <w:sectPr w:rsidR="002D0058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B16FF" w14:textId="77777777" w:rsidR="00263C29" w:rsidRDefault="00263C29" w:rsidP="0006546A">
      <w:pPr>
        <w:spacing w:after="0" w:line="240" w:lineRule="auto"/>
      </w:pPr>
      <w:r>
        <w:separator/>
      </w:r>
    </w:p>
  </w:endnote>
  <w:endnote w:type="continuationSeparator" w:id="0">
    <w:p w14:paraId="76A67454" w14:textId="77777777" w:rsidR="00263C29" w:rsidRDefault="00263C29" w:rsidP="00065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5771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6A43B" w14:textId="1293348A" w:rsidR="005B415E" w:rsidRDefault="005B41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54F781" w14:textId="77777777" w:rsidR="005B415E" w:rsidRDefault="005B41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3818E" w14:textId="77777777" w:rsidR="00263C29" w:rsidRDefault="00263C29" w:rsidP="0006546A">
      <w:pPr>
        <w:spacing w:after="0" w:line="240" w:lineRule="auto"/>
      </w:pPr>
      <w:r>
        <w:separator/>
      </w:r>
    </w:p>
  </w:footnote>
  <w:footnote w:type="continuationSeparator" w:id="0">
    <w:p w14:paraId="71BE5A96" w14:textId="77777777" w:rsidR="00263C29" w:rsidRDefault="00263C29" w:rsidP="000654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7BA2"/>
    <w:multiLevelType w:val="hybridMultilevel"/>
    <w:tmpl w:val="C446455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3768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DM3NLI0sLAwNTZS0lEKTi0uzszPAymwqAUAT4KGDCwAAAA="/>
  </w:docVars>
  <w:rsids>
    <w:rsidRoot w:val="00AE25AF"/>
    <w:rsid w:val="00046454"/>
    <w:rsid w:val="0006546A"/>
    <w:rsid w:val="000B0D1E"/>
    <w:rsid w:val="000D3CCA"/>
    <w:rsid w:val="000E6F96"/>
    <w:rsid w:val="00155F7C"/>
    <w:rsid w:val="001A6923"/>
    <w:rsid w:val="001D68C0"/>
    <w:rsid w:val="00243595"/>
    <w:rsid w:val="00247B26"/>
    <w:rsid w:val="00263C29"/>
    <w:rsid w:val="002B7114"/>
    <w:rsid w:val="002C337D"/>
    <w:rsid w:val="002D0058"/>
    <w:rsid w:val="002F03A3"/>
    <w:rsid w:val="003641B8"/>
    <w:rsid w:val="003773DA"/>
    <w:rsid w:val="003C042C"/>
    <w:rsid w:val="003C3418"/>
    <w:rsid w:val="00445413"/>
    <w:rsid w:val="004C37EE"/>
    <w:rsid w:val="004D6100"/>
    <w:rsid w:val="004E154A"/>
    <w:rsid w:val="004E26B3"/>
    <w:rsid w:val="004F36C2"/>
    <w:rsid w:val="004F5B40"/>
    <w:rsid w:val="00525CCF"/>
    <w:rsid w:val="00527A35"/>
    <w:rsid w:val="005773DA"/>
    <w:rsid w:val="00596E7F"/>
    <w:rsid w:val="005B415E"/>
    <w:rsid w:val="005B475E"/>
    <w:rsid w:val="005B740D"/>
    <w:rsid w:val="005E0B08"/>
    <w:rsid w:val="00624C56"/>
    <w:rsid w:val="00694625"/>
    <w:rsid w:val="006A0637"/>
    <w:rsid w:val="006A7673"/>
    <w:rsid w:val="006B718B"/>
    <w:rsid w:val="006D3484"/>
    <w:rsid w:val="006E3F21"/>
    <w:rsid w:val="00723038"/>
    <w:rsid w:val="00757832"/>
    <w:rsid w:val="0078604A"/>
    <w:rsid w:val="0079785F"/>
    <w:rsid w:val="007A159D"/>
    <w:rsid w:val="007D12EE"/>
    <w:rsid w:val="007E304B"/>
    <w:rsid w:val="00861C47"/>
    <w:rsid w:val="008C45D4"/>
    <w:rsid w:val="008F2467"/>
    <w:rsid w:val="009208A3"/>
    <w:rsid w:val="00936C2A"/>
    <w:rsid w:val="009458C6"/>
    <w:rsid w:val="00957DC6"/>
    <w:rsid w:val="0099267A"/>
    <w:rsid w:val="009934A7"/>
    <w:rsid w:val="0099430B"/>
    <w:rsid w:val="009B71A0"/>
    <w:rsid w:val="009C6D26"/>
    <w:rsid w:val="009E7B5A"/>
    <w:rsid w:val="009F0A65"/>
    <w:rsid w:val="009F23F6"/>
    <w:rsid w:val="00A428C7"/>
    <w:rsid w:val="00A73A5D"/>
    <w:rsid w:val="00A92209"/>
    <w:rsid w:val="00AB64BA"/>
    <w:rsid w:val="00AE25AF"/>
    <w:rsid w:val="00B119A9"/>
    <w:rsid w:val="00B427D0"/>
    <w:rsid w:val="00B61D7B"/>
    <w:rsid w:val="00B81D0F"/>
    <w:rsid w:val="00B92CB6"/>
    <w:rsid w:val="00BF1A7F"/>
    <w:rsid w:val="00C101AF"/>
    <w:rsid w:val="00C17E29"/>
    <w:rsid w:val="00CE635A"/>
    <w:rsid w:val="00CE6C05"/>
    <w:rsid w:val="00CF01B0"/>
    <w:rsid w:val="00CF75DC"/>
    <w:rsid w:val="00D328ED"/>
    <w:rsid w:val="00E427C5"/>
    <w:rsid w:val="00E51465"/>
    <w:rsid w:val="00E62144"/>
    <w:rsid w:val="00E73F86"/>
    <w:rsid w:val="00E92293"/>
    <w:rsid w:val="00EF741E"/>
    <w:rsid w:val="00F2503A"/>
    <w:rsid w:val="00F35074"/>
    <w:rsid w:val="00FA1154"/>
    <w:rsid w:val="00FA2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A99AC"/>
  <w15:chartTrackingRefBased/>
  <w15:docId w15:val="{63F10FAA-BBEC-487D-8295-7BFCFC981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D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5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46A"/>
  </w:style>
  <w:style w:type="paragraph" w:styleId="Footer">
    <w:name w:val="footer"/>
    <w:basedOn w:val="Normal"/>
    <w:link w:val="FooterChar"/>
    <w:uiPriority w:val="99"/>
    <w:unhideWhenUsed/>
    <w:rsid w:val="00065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46A"/>
  </w:style>
  <w:style w:type="character" w:styleId="Hyperlink">
    <w:name w:val="Hyperlink"/>
    <w:basedOn w:val="DefaultParagraphFont"/>
    <w:uiPriority w:val="99"/>
    <w:unhideWhenUsed/>
    <w:rsid w:val="009F0A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0A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B74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2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4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7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7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0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3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3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91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8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93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3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2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8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6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3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4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79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5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9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3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5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eneratedata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65E872AF027C418045398D97BF5942" ma:contentTypeVersion="5" ma:contentTypeDescription="Create a new document." ma:contentTypeScope="" ma:versionID="5e243ae6161d830f9aebffee0aed0b9e">
  <xsd:schema xmlns:xsd="http://www.w3.org/2001/XMLSchema" xmlns:xs="http://www.w3.org/2001/XMLSchema" xmlns:p="http://schemas.microsoft.com/office/2006/metadata/properties" xmlns:ns2="126dfaf7-f881-4629-a025-5be74f2c300d" targetNamespace="http://schemas.microsoft.com/office/2006/metadata/properties" ma:root="true" ma:fieldsID="01000c2d58d43c076122281eb6c23b82" ns2:_="">
    <xsd:import namespace="126dfaf7-f881-4629-a025-5be74f2c300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6dfaf7-f881-4629-a025-5be74f2c30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003D81-4C93-4D0E-A95A-BF83BAF46179}"/>
</file>

<file path=customXml/itemProps2.xml><?xml version="1.0" encoding="utf-8"?>
<ds:datastoreItem xmlns:ds="http://schemas.openxmlformats.org/officeDocument/2006/customXml" ds:itemID="{95A55F80-4B1F-44C5-94F4-F1C09677FC6D}"/>
</file>

<file path=customXml/itemProps3.xml><?xml version="1.0" encoding="utf-8"?>
<ds:datastoreItem xmlns:ds="http://schemas.openxmlformats.org/officeDocument/2006/customXml" ds:itemID="{5FA7CC9D-F45B-40FB-AD2F-E80925FF0F5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1</TotalTime>
  <Pages>4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Han</dc:creator>
  <cp:keywords/>
  <dc:description/>
  <cp:lastModifiedBy>Jun Han</cp:lastModifiedBy>
  <cp:revision>90</cp:revision>
  <dcterms:created xsi:type="dcterms:W3CDTF">2021-11-04T08:05:00Z</dcterms:created>
  <dcterms:modified xsi:type="dcterms:W3CDTF">2022-08-1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65E872AF027C418045398D97BF5942</vt:lpwstr>
  </property>
</Properties>
</file>